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4-12-10T15:08:07Z</dcterms:created>
  <dcterms:modified xsi:type="dcterms:W3CDTF">2024-12-10T15: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Can better policies guarantee child welfare in secure custody?</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historyandpolicy.org/policy-papers/papers/scandal-and-reform-1960-2016-better-policies-child-welfare-secure-custody</vt:lpwstr>
  </property>
</Properties>
</file>